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05068" w:rsidRPr="00323C83" w:rsidRDefault="00505068" w:rsidP="00505068">
      <w:pPr>
        <w:pStyle w:val="Heading1"/>
        <w:jc w:val="center"/>
      </w:pPr>
      <w:r w:rsidRPr="00323C83">
        <w:t>Terms of Service Agreement</w:t>
      </w:r>
    </w:p>
    <w:p w:rsidR="00505068" w:rsidRPr="00505068" w:rsidRDefault="00505068" w:rsidP="00505068">
      <w:pPr>
        <w:pStyle w:val="PlainText"/>
        <w:rPr>
          <w:rFonts w:asciiTheme="majorHAnsi" w:hAnsiTheme="majorHAnsi" w:cs="Courier New"/>
          <w:sz w:val="24"/>
          <w:szCs w:val="24"/>
        </w:rPr>
      </w:pPr>
    </w:p>
    <w:p w:rsidR="00505068" w:rsidRPr="00505068" w:rsidRDefault="00505068" w:rsidP="00505068">
      <w:pPr>
        <w:pStyle w:val="PlainText"/>
        <w:rPr>
          <w:rFonts w:asciiTheme="majorHAnsi" w:hAnsiTheme="majorHAnsi" w:cs="Courier New"/>
          <w:sz w:val="24"/>
          <w:szCs w:val="24"/>
        </w:rPr>
      </w:pPr>
      <w:r w:rsidRPr="00505068">
        <w:rPr>
          <w:rFonts w:asciiTheme="majorHAnsi" w:hAnsiTheme="majorHAnsi" w:cs="Courier New"/>
          <w:sz w:val="24"/>
          <w:szCs w:val="24"/>
        </w:rPr>
        <w:t xml:space="preserve">I, (print full name) __________________ agree to the Terms of Service of Furry Tails Grooming Salon &amp; Spa. I have read each section and agree to all terms therein. </w:t>
      </w:r>
    </w:p>
    <w:p w:rsidR="00505068" w:rsidRPr="00505068" w:rsidRDefault="00505068" w:rsidP="00505068">
      <w:pPr>
        <w:pStyle w:val="PlainText"/>
        <w:rPr>
          <w:rFonts w:asciiTheme="majorHAnsi" w:hAnsiTheme="majorHAnsi" w:cs="Courier New"/>
          <w:sz w:val="24"/>
          <w:szCs w:val="24"/>
        </w:rPr>
      </w:pPr>
      <w:r w:rsidRPr="00505068">
        <w:rPr>
          <w:rFonts w:asciiTheme="majorHAnsi" w:hAnsiTheme="majorHAnsi" w:cs="Courier New"/>
          <w:sz w:val="24"/>
          <w:szCs w:val="24"/>
        </w:rPr>
        <w:t xml:space="preserve">Additionally I agree that in the unfortunate event that a natural disaster or similar emergency the staff of Furry Tails Grooming Salon &amp; Spa is entrusted to use best judgment in caring for my pet and will not be held liable for consequences related to such decisions. </w:t>
      </w:r>
    </w:p>
    <w:p w:rsidR="00505068" w:rsidRPr="00505068" w:rsidRDefault="00505068" w:rsidP="00505068">
      <w:pPr>
        <w:pStyle w:val="PlainText"/>
        <w:rPr>
          <w:rFonts w:asciiTheme="majorHAnsi" w:hAnsiTheme="majorHAnsi" w:cs="Courier New"/>
          <w:sz w:val="24"/>
          <w:szCs w:val="24"/>
        </w:rPr>
      </w:pPr>
    </w:p>
    <w:p w:rsidR="00505068" w:rsidRPr="00505068" w:rsidRDefault="00505068" w:rsidP="00505068">
      <w:pPr>
        <w:pStyle w:val="PlainText"/>
        <w:rPr>
          <w:rFonts w:asciiTheme="majorHAnsi" w:hAnsiTheme="majorHAnsi" w:cs="Courier New"/>
          <w:sz w:val="24"/>
          <w:szCs w:val="24"/>
        </w:rPr>
      </w:pPr>
      <w:r w:rsidRPr="00505068">
        <w:rPr>
          <w:rFonts w:asciiTheme="majorHAnsi" w:hAnsiTheme="majorHAnsi" w:cs="Courier New"/>
          <w:sz w:val="24"/>
          <w:szCs w:val="24"/>
        </w:rPr>
        <w:t xml:space="preserve">I also authorize Furry Tails Grooming Salon &amp; Spa staff to assume guardianship over my pets in their care until such time as I can safely take possession of my pets. </w:t>
      </w:r>
    </w:p>
    <w:p w:rsidR="00505068" w:rsidRPr="00505068" w:rsidRDefault="00505068" w:rsidP="00505068">
      <w:pPr>
        <w:pStyle w:val="PlainText"/>
        <w:rPr>
          <w:rFonts w:asciiTheme="majorHAnsi" w:hAnsiTheme="majorHAnsi" w:cs="Courier New"/>
          <w:sz w:val="24"/>
          <w:szCs w:val="24"/>
        </w:rPr>
      </w:pPr>
    </w:p>
    <w:p w:rsidR="00505068" w:rsidRPr="00505068" w:rsidRDefault="00505068" w:rsidP="00505068">
      <w:pPr>
        <w:pStyle w:val="PlainText"/>
        <w:rPr>
          <w:rFonts w:asciiTheme="majorHAnsi" w:hAnsiTheme="majorHAnsi" w:cs="Courier New"/>
          <w:sz w:val="24"/>
          <w:szCs w:val="24"/>
        </w:rPr>
      </w:pPr>
      <w:r w:rsidRPr="00505068">
        <w:rPr>
          <w:rFonts w:asciiTheme="majorHAnsi" w:hAnsiTheme="majorHAnsi" w:cs="Courier New"/>
          <w:sz w:val="24"/>
          <w:szCs w:val="24"/>
        </w:rPr>
        <w:t xml:space="preserve">If my pet(s) are seniors and I will sign a senior pet waiver. </w:t>
      </w:r>
    </w:p>
    <w:p w:rsidR="00505068" w:rsidRPr="00505068" w:rsidRDefault="00505068" w:rsidP="00505068">
      <w:pPr>
        <w:pStyle w:val="PlainText"/>
        <w:rPr>
          <w:rFonts w:asciiTheme="majorHAnsi" w:hAnsiTheme="majorHAnsi" w:cs="Courier New"/>
          <w:sz w:val="24"/>
          <w:szCs w:val="24"/>
        </w:rPr>
      </w:pPr>
    </w:p>
    <w:p w:rsidR="00505068" w:rsidRPr="00505068" w:rsidRDefault="00505068" w:rsidP="00505068">
      <w:pPr>
        <w:pStyle w:val="PlainText"/>
        <w:rPr>
          <w:rFonts w:asciiTheme="majorHAnsi" w:hAnsiTheme="majorHAnsi" w:cs="Courier New"/>
          <w:sz w:val="24"/>
          <w:szCs w:val="24"/>
        </w:rPr>
      </w:pPr>
      <w:r w:rsidRPr="00505068">
        <w:rPr>
          <w:rFonts w:asciiTheme="majorHAnsi" w:hAnsiTheme="majorHAnsi" w:cs="Courier New"/>
          <w:sz w:val="24"/>
          <w:szCs w:val="24"/>
        </w:rPr>
        <w:t>Signed this day _______________________, 20____</w:t>
      </w:r>
    </w:p>
    <w:p w:rsidR="00505068" w:rsidRPr="00505068" w:rsidRDefault="00505068" w:rsidP="00505068">
      <w:pPr>
        <w:pStyle w:val="PlainText"/>
        <w:rPr>
          <w:rFonts w:asciiTheme="majorHAnsi" w:hAnsiTheme="majorHAnsi" w:cs="Courier New"/>
          <w:sz w:val="24"/>
          <w:szCs w:val="24"/>
        </w:rPr>
      </w:pPr>
    </w:p>
    <w:p w:rsidR="00505068" w:rsidRPr="00505068" w:rsidRDefault="00505068" w:rsidP="00505068">
      <w:pPr>
        <w:pStyle w:val="PlainText"/>
        <w:rPr>
          <w:rFonts w:asciiTheme="majorHAnsi" w:hAnsiTheme="majorHAnsi" w:cs="Courier New"/>
          <w:sz w:val="24"/>
          <w:szCs w:val="24"/>
        </w:rPr>
      </w:pPr>
      <w:r w:rsidRPr="00505068">
        <w:rPr>
          <w:rFonts w:asciiTheme="majorHAnsi" w:hAnsiTheme="majorHAnsi" w:cs="Courier New"/>
          <w:sz w:val="24"/>
          <w:szCs w:val="24"/>
        </w:rPr>
        <w:t>__________________________________</w:t>
      </w:r>
    </w:p>
    <w:p w:rsidR="00505068" w:rsidRPr="00505068" w:rsidRDefault="00505068" w:rsidP="00505068">
      <w:pPr>
        <w:pStyle w:val="PlainText"/>
        <w:rPr>
          <w:rFonts w:asciiTheme="majorHAnsi" w:hAnsiTheme="majorHAnsi" w:cs="Courier New"/>
          <w:sz w:val="24"/>
          <w:szCs w:val="24"/>
        </w:rPr>
      </w:pPr>
      <w:r w:rsidRPr="00505068">
        <w:rPr>
          <w:rFonts w:asciiTheme="majorHAnsi" w:hAnsiTheme="majorHAnsi" w:cs="Courier New"/>
          <w:sz w:val="24"/>
          <w:szCs w:val="24"/>
        </w:rPr>
        <w:t xml:space="preserve">Signature </w:t>
      </w:r>
    </w:p>
    <w:p w:rsidR="00505068" w:rsidRDefault="00505068" w:rsidP="00505068">
      <w:pPr>
        <w:pStyle w:val="PlainText"/>
        <w:rPr>
          <w:rFonts w:ascii="Courier New" w:hAnsi="Courier New" w:cs="Courier New"/>
        </w:rPr>
      </w:pPr>
    </w:p>
    <w:p w:rsidR="00AA11CE" w:rsidRDefault="00AA11CE"/>
    <w:sectPr w:rsidR="00AA11CE" w:rsidSect="00323C83">
      <w:pgSz w:w="12240" w:h="15840"/>
      <w:pgMar w:top="1440" w:right="1502" w:bottom="1440" w:left="1501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a0NDc3szQ3szCzMDE3NTdW0lEKTi0uzszPAykwrAUArv1t3ywAAAA="/>
  </w:docVars>
  <w:rsids>
    <w:rsidRoot w:val="00505068"/>
    <w:rsid w:val="00006C4D"/>
    <w:rsid w:val="000108F6"/>
    <w:rsid w:val="00023152"/>
    <w:rsid w:val="00025998"/>
    <w:rsid w:val="00026C87"/>
    <w:rsid w:val="00027CE7"/>
    <w:rsid w:val="000332D2"/>
    <w:rsid w:val="00042E0C"/>
    <w:rsid w:val="00044BCF"/>
    <w:rsid w:val="00046644"/>
    <w:rsid w:val="00051F1A"/>
    <w:rsid w:val="0006436E"/>
    <w:rsid w:val="00076347"/>
    <w:rsid w:val="00080C5E"/>
    <w:rsid w:val="000874DF"/>
    <w:rsid w:val="000876AF"/>
    <w:rsid w:val="000A088F"/>
    <w:rsid w:val="000A4093"/>
    <w:rsid w:val="000A452A"/>
    <w:rsid w:val="000A68D2"/>
    <w:rsid w:val="000B218E"/>
    <w:rsid w:val="000B4CE0"/>
    <w:rsid w:val="000B4F75"/>
    <w:rsid w:val="000C0663"/>
    <w:rsid w:val="000C2345"/>
    <w:rsid w:val="000E1766"/>
    <w:rsid w:val="000E244E"/>
    <w:rsid w:val="000F1E45"/>
    <w:rsid w:val="001006A5"/>
    <w:rsid w:val="00101E02"/>
    <w:rsid w:val="00102110"/>
    <w:rsid w:val="001054D5"/>
    <w:rsid w:val="00113B0E"/>
    <w:rsid w:val="001324A6"/>
    <w:rsid w:val="001429AA"/>
    <w:rsid w:val="00144ACD"/>
    <w:rsid w:val="001552D3"/>
    <w:rsid w:val="001607CF"/>
    <w:rsid w:val="001718AE"/>
    <w:rsid w:val="00177BFD"/>
    <w:rsid w:val="00184141"/>
    <w:rsid w:val="00192CAA"/>
    <w:rsid w:val="001A0DA4"/>
    <w:rsid w:val="001A5BBE"/>
    <w:rsid w:val="001A7E9E"/>
    <w:rsid w:val="001B24D1"/>
    <w:rsid w:val="001B369B"/>
    <w:rsid w:val="001B4DF0"/>
    <w:rsid w:val="001C0076"/>
    <w:rsid w:val="001C3AB7"/>
    <w:rsid w:val="001C3ACA"/>
    <w:rsid w:val="001D0233"/>
    <w:rsid w:val="001D30FA"/>
    <w:rsid w:val="001D40F2"/>
    <w:rsid w:val="001E2050"/>
    <w:rsid w:val="001E3FB1"/>
    <w:rsid w:val="001F2557"/>
    <w:rsid w:val="001F7690"/>
    <w:rsid w:val="002002CC"/>
    <w:rsid w:val="002003F6"/>
    <w:rsid w:val="00202CFD"/>
    <w:rsid w:val="00216ADB"/>
    <w:rsid w:val="00217087"/>
    <w:rsid w:val="00222B05"/>
    <w:rsid w:val="002320DB"/>
    <w:rsid w:val="00234F00"/>
    <w:rsid w:val="00235920"/>
    <w:rsid w:val="002365FE"/>
    <w:rsid w:val="00241AA0"/>
    <w:rsid w:val="00251D76"/>
    <w:rsid w:val="00255853"/>
    <w:rsid w:val="00257E5F"/>
    <w:rsid w:val="00261556"/>
    <w:rsid w:val="002652AB"/>
    <w:rsid w:val="00272717"/>
    <w:rsid w:val="00283A36"/>
    <w:rsid w:val="0029235C"/>
    <w:rsid w:val="00292E61"/>
    <w:rsid w:val="00294AD3"/>
    <w:rsid w:val="0029722D"/>
    <w:rsid w:val="002A00BB"/>
    <w:rsid w:val="002A4F8C"/>
    <w:rsid w:val="002B7DAE"/>
    <w:rsid w:val="002C1B6F"/>
    <w:rsid w:val="002C1E22"/>
    <w:rsid w:val="002C2914"/>
    <w:rsid w:val="002C6F1B"/>
    <w:rsid w:val="002D262D"/>
    <w:rsid w:val="002D3F78"/>
    <w:rsid w:val="002E0180"/>
    <w:rsid w:val="002E7AC1"/>
    <w:rsid w:val="002F0CC8"/>
    <w:rsid w:val="002F3F78"/>
    <w:rsid w:val="002F6911"/>
    <w:rsid w:val="00301B4E"/>
    <w:rsid w:val="00301E0D"/>
    <w:rsid w:val="00312A20"/>
    <w:rsid w:val="00313FF8"/>
    <w:rsid w:val="00314AD7"/>
    <w:rsid w:val="00314F22"/>
    <w:rsid w:val="00323692"/>
    <w:rsid w:val="003237CE"/>
    <w:rsid w:val="00323A8B"/>
    <w:rsid w:val="00337586"/>
    <w:rsid w:val="0034077A"/>
    <w:rsid w:val="003461D2"/>
    <w:rsid w:val="00351E63"/>
    <w:rsid w:val="003536FA"/>
    <w:rsid w:val="00361848"/>
    <w:rsid w:val="0036336A"/>
    <w:rsid w:val="003642C0"/>
    <w:rsid w:val="00364C06"/>
    <w:rsid w:val="00367CEE"/>
    <w:rsid w:val="003703DB"/>
    <w:rsid w:val="003810A0"/>
    <w:rsid w:val="00382ACE"/>
    <w:rsid w:val="00386386"/>
    <w:rsid w:val="00386CF7"/>
    <w:rsid w:val="003A1EE5"/>
    <w:rsid w:val="003A7643"/>
    <w:rsid w:val="003B0260"/>
    <w:rsid w:val="003B2CDA"/>
    <w:rsid w:val="003B337E"/>
    <w:rsid w:val="003B53FD"/>
    <w:rsid w:val="003B5CEF"/>
    <w:rsid w:val="003C28FD"/>
    <w:rsid w:val="003C49A0"/>
    <w:rsid w:val="003E022C"/>
    <w:rsid w:val="003E24E9"/>
    <w:rsid w:val="003E24F5"/>
    <w:rsid w:val="003E3344"/>
    <w:rsid w:val="003E5824"/>
    <w:rsid w:val="003E7EF8"/>
    <w:rsid w:val="003F020C"/>
    <w:rsid w:val="00403549"/>
    <w:rsid w:val="00413E67"/>
    <w:rsid w:val="0041638A"/>
    <w:rsid w:val="00421A5E"/>
    <w:rsid w:val="00426536"/>
    <w:rsid w:val="00434BC5"/>
    <w:rsid w:val="004370CE"/>
    <w:rsid w:val="00440CCB"/>
    <w:rsid w:val="00442CE4"/>
    <w:rsid w:val="00450F88"/>
    <w:rsid w:val="00451B36"/>
    <w:rsid w:val="004520FB"/>
    <w:rsid w:val="004526F3"/>
    <w:rsid w:val="00457A07"/>
    <w:rsid w:val="00461698"/>
    <w:rsid w:val="00462B55"/>
    <w:rsid w:val="00462D63"/>
    <w:rsid w:val="004648D1"/>
    <w:rsid w:val="00464977"/>
    <w:rsid w:val="00481CA1"/>
    <w:rsid w:val="004A283F"/>
    <w:rsid w:val="004B1B8B"/>
    <w:rsid w:val="004B49E4"/>
    <w:rsid w:val="004B7D67"/>
    <w:rsid w:val="004C1689"/>
    <w:rsid w:val="004C1F00"/>
    <w:rsid w:val="004C6C49"/>
    <w:rsid w:val="004D0F2C"/>
    <w:rsid w:val="004D3FA4"/>
    <w:rsid w:val="004E05F3"/>
    <w:rsid w:val="004E1B0C"/>
    <w:rsid w:val="004F3132"/>
    <w:rsid w:val="004F4630"/>
    <w:rsid w:val="004F569A"/>
    <w:rsid w:val="00505068"/>
    <w:rsid w:val="005051E6"/>
    <w:rsid w:val="00510A3A"/>
    <w:rsid w:val="0051454E"/>
    <w:rsid w:val="00516EA7"/>
    <w:rsid w:val="005174FB"/>
    <w:rsid w:val="0052065B"/>
    <w:rsid w:val="005260F9"/>
    <w:rsid w:val="0053763C"/>
    <w:rsid w:val="0054217E"/>
    <w:rsid w:val="005441E4"/>
    <w:rsid w:val="00561B2B"/>
    <w:rsid w:val="00564ABD"/>
    <w:rsid w:val="00565201"/>
    <w:rsid w:val="00572268"/>
    <w:rsid w:val="00572D3D"/>
    <w:rsid w:val="005736C6"/>
    <w:rsid w:val="00587D6F"/>
    <w:rsid w:val="005903C8"/>
    <w:rsid w:val="00596603"/>
    <w:rsid w:val="0059742D"/>
    <w:rsid w:val="005B0432"/>
    <w:rsid w:val="005B0E46"/>
    <w:rsid w:val="005B2117"/>
    <w:rsid w:val="005B2FA0"/>
    <w:rsid w:val="005B524E"/>
    <w:rsid w:val="005C1191"/>
    <w:rsid w:val="005C3031"/>
    <w:rsid w:val="005C31F9"/>
    <w:rsid w:val="005C3363"/>
    <w:rsid w:val="005C4410"/>
    <w:rsid w:val="005C6D89"/>
    <w:rsid w:val="005D076A"/>
    <w:rsid w:val="005D1CED"/>
    <w:rsid w:val="005D2291"/>
    <w:rsid w:val="005E1305"/>
    <w:rsid w:val="005E35F2"/>
    <w:rsid w:val="005E50A7"/>
    <w:rsid w:val="005E66CC"/>
    <w:rsid w:val="005F1E3D"/>
    <w:rsid w:val="005F2AB6"/>
    <w:rsid w:val="005F4579"/>
    <w:rsid w:val="005F76C6"/>
    <w:rsid w:val="006030FD"/>
    <w:rsid w:val="00606AAA"/>
    <w:rsid w:val="0061460F"/>
    <w:rsid w:val="00622A63"/>
    <w:rsid w:val="00625930"/>
    <w:rsid w:val="00626D50"/>
    <w:rsid w:val="006379BC"/>
    <w:rsid w:val="00642E53"/>
    <w:rsid w:val="006535A4"/>
    <w:rsid w:val="00655644"/>
    <w:rsid w:val="006571F3"/>
    <w:rsid w:val="00660066"/>
    <w:rsid w:val="00665ABC"/>
    <w:rsid w:val="00670960"/>
    <w:rsid w:val="00671F29"/>
    <w:rsid w:val="00673074"/>
    <w:rsid w:val="00676A01"/>
    <w:rsid w:val="00677D1D"/>
    <w:rsid w:val="00681872"/>
    <w:rsid w:val="006821D5"/>
    <w:rsid w:val="00685BFE"/>
    <w:rsid w:val="006869DD"/>
    <w:rsid w:val="00691DD6"/>
    <w:rsid w:val="0069361E"/>
    <w:rsid w:val="006A279C"/>
    <w:rsid w:val="006A480C"/>
    <w:rsid w:val="006B0912"/>
    <w:rsid w:val="006B148C"/>
    <w:rsid w:val="006E2997"/>
    <w:rsid w:val="006E606E"/>
    <w:rsid w:val="006E78D4"/>
    <w:rsid w:val="006F426D"/>
    <w:rsid w:val="00700A5B"/>
    <w:rsid w:val="0071139B"/>
    <w:rsid w:val="00713292"/>
    <w:rsid w:val="007152D9"/>
    <w:rsid w:val="00715E62"/>
    <w:rsid w:val="00723DCB"/>
    <w:rsid w:val="007274B1"/>
    <w:rsid w:val="0073119C"/>
    <w:rsid w:val="00735905"/>
    <w:rsid w:val="00735A08"/>
    <w:rsid w:val="00751BD0"/>
    <w:rsid w:val="00754035"/>
    <w:rsid w:val="00760388"/>
    <w:rsid w:val="00766D21"/>
    <w:rsid w:val="007675F0"/>
    <w:rsid w:val="00770B2D"/>
    <w:rsid w:val="00772755"/>
    <w:rsid w:val="00777B10"/>
    <w:rsid w:val="00787320"/>
    <w:rsid w:val="00790F9B"/>
    <w:rsid w:val="00795B12"/>
    <w:rsid w:val="007A3ADD"/>
    <w:rsid w:val="007A72C9"/>
    <w:rsid w:val="007B12FA"/>
    <w:rsid w:val="007B16F0"/>
    <w:rsid w:val="007B52F0"/>
    <w:rsid w:val="007D5F77"/>
    <w:rsid w:val="007F7F15"/>
    <w:rsid w:val="008171E2"/>
    <w:rsid w:val="00822FCE"/>
    <w:rsid w:val="00825CE9"/>
    <w:rsid w:val="00826B5B"/>
    <w:rsid w:val="00831BEB"/>
    <w:rsid w:val="008355A5"/>
    <w:rsid w:val="008369DD"/>
    <w:rsid w:val="00837E3A"/>
    <w:rsid w:val="00844867"/>
    <w:rsid w:val="0084616F"/>
    <w:rsid w:val="0085017D"/>
    <w:rsid w:val="00856A93"/>
    <w:rsid w:val="0086048C"/>
    <w:rsid w:val="00864D50"/>
    <w:rsid w:val="00880973"/>
    <w:rsid w:val="00883A24"/>
    <w:rsid w:val="00883D31"/>
    <w:rsid w:val="00884069"/>
    <w:rsid w:val="008843C2"/>
    <w:rsid w:val="00892705"/>
    <w:rsid w:val="008A2F70"/>
    <w:rsid w:val="008A3707"/>
    <w:rsid w:val="008A4191"/>
    <w:rsid w:val="008B020E"/>
    <w:rsid w:val="008B2CF2"/>
    <w:rsid w:val="008B30C0"/>
    <w:rsid w:val="008B5450"/>
    <w:rsid w:val="008C085F"/>
    <w:rsid w:val="008C2081"/>
    <w:rsid w:val="008C4513"/>
    <w:rsid w:val="008C6AF9"/>
    <w:rsid w:val="008C6C5C"/>
    <w:rsid w:val="008C7025"/>
    <w:rsid w:val="008D1EFA"/>
    <w:rsid w:val="008D4257"/>
    <w:rsid w:val="008D4EB6"/>
    <w:rsid w:val="008D60C1"/>
    <w:rsid w:val="008D6F2F"/>
    <w:rsid w:val="008E293F"/>
    <w:rsid w:val="008E32A9"/>
    <w:rsid w:val="008F15A5"/>
    <w:rsid w:val="008F5420"/>
    <w:rsid w:val="00901605"/>
    <w:rsid w:val="0090166A"/>
    <w:rsid w:val="00901A38"/>
    <w:rsid w:val="00906BFB"/>
    <w:rsid w:val="009134F1"/>
    <w:rsid w:val="009217E5"/>
    <w:rsid w:val="009234B9"/>
    <w:rsid w:val="00924046"/>
    <w:rsid w:val="00935CF2"/>
    <w:rsid w:val="00937AB9"/>
    <w:rsid w:val="00944E7C"/>
    <w:rsid w:val="00953CAC"/>
    <w:rsid w:val="00955796"/>
    <w:rsid w:val="00966E11"/>
    <w:rsid w:val="009716B2"/>
    <w:rsid w:val="00972004"/>
    <w:rsid w:val="00972A22"/>
    <w:rsid w:val="00982BB0"/>
    <w:rsid w:val="0098519A"/>
    <w:rsid w:val="00991432"/>
    <w:rsid w:val="00993771"/>
    <w:rsid w:val="009941E7"/>
    <w:rsid w:val="00994C4E"/>
    <w:rsid w:val="009A1430"/>
    <w:rsid w:val="009C6EEF"/>
    <w:rsid w:val="009C79E6"/>
    <w:rsid w:val="009D0732"/>
    <w:rsid w:val="009D2A3C"/>
    <w:rsid w:val="009D3E40"/>
    <w:rsid w:val="009D635F"/>
    <w:rsid w:val="009E12AD"/>
    <w:rsid w:val="009E5D95"/>
    <w:rsid w:val="009F28EC"/>
    <w:rsid w:val="009F2D98"/>
    <w:rsid w:val="009F4F14"/>
    <w:rsid w:val="009F606B"/>
    <w:rsid w:val="00A017F1"/>
    <w:rsid w:val="00A01B7B"/>
    <w:rsid w:val="00A041E6"/>
    <w:rsid w:val="00A10308"/>
    <w:rsid w:val="00A20BC5"/>
    <w:rsid w:val="00A22794"/>
    <w:rsid w:val="00A22958"/>
    <w:rsid w:val="00A31FCB"/>
    <w:rsid w:val="00A472B5"/>
    <w:rsid w:val="00A5669F"/>
    <w:rsid w:val="00A76283"/>
    <w:rsid w:val="00A86347"/>
    <w:rsid w:val="00A95991"/>
    <w:rsid w:val="00A96F94"/>
    <w:rsid w:val="00AA0B32"/>
    <w:rsid w:val="00AA11CE"/>
    <w:rsid w:val="00AA74DF"/>
    <w:rsid w:val="00AB59DA"/>
    <w:rsid w:val="00AC49D4"/>
    <w:rsid w:val="00AC6C26"/>
    <w:rsid w:val="00AD6A5B"/>
    <w:rsid w:val="00AD784F"/>
    <w:rsid w:val="00AE0457"/>
    <w:rsid w:val="00AE1209"/>
    <w:rsid w:val="00AE1A8A"/>
    <w:rsid w:val="00AF322C"/>
    <w:rsid w:val="00AF4457"/>
    <w:rsid w:val="00B1225C"/>
    <w:rsid w:val="00B16856"/>
    <w:rsid w:val="00B17141"/>
    <w:rsid w:val="00B2033C"/>
    <w:rsid w:val="00B3068C"/>
    <w:rsid w:val="00B33BBF"/>
    <w:rsid w:val="00B33FA8"/>
    <w:rsid w:val="00B5347B"/>
    <w:rsid w:val="00B53948"/>
    <w:rsid w:val="00B54489"/>
    <w:rsid w:val="00B630A5"/>
    <w:rsid w:val="00B70878"/>
    <w:rsid w:val="00B7183D"/>
    <w:rsid w:val="00B82950"/>
    <w:rsid w:val="00B832B8"/>
    <w:rsid w:val="00B92B96"/>
    <w:rsid w:val="00B96275"/>
    <w:rsid w:val="00BA0E74"/>
    <w:rsid w:val="00BA7BF0"/>
    <w:rsid w:val="00BB2041"/>
    <w:rsid w:val="00BB7A4A"/>
    <w:rsid w:val="00BC2B71"/>
    <w:rsid w:val="00BC2CB6"/>
    <w:rsid w:val="00BC52C4"/>
    <w:rsid w:val="00BC7EF1"/>
    <w:rsid w:val="00BD4194"/>
    <w:rsid w:val="00BD5253"/>
    <w:rsid w:val="00BD601A"/>
    <w:rsid w:val="00BD6BB1"/>
    <w:rsid w:val="00BE18CC"/>
    <w:rsid w:val="00BE3281"/>
    <w:rsid w:val="00BE5762"/>
    <w:rsid w:val="00BF7DE2"/>
    <w:rsid w:val="00C03A0D"/>
    <w:rsid w:val="00C04223"/>
    <w:rsid w:val="00C061FF"/>
    <w:rsid w:val="00C06B40"/>
    <w:rsid w:val="00C21B95"/>
    <w:rsid w:val="00C23C34"/>
    <w:rsid w:val="00C329F4"/>
    <w:rsid w:val="00C33BF7"/>
    <w:rsid w:val="00C34C17"/>
    <w:rsid w:val="00C371B0"/>
    <w:rsid w:val="00C44638"/>
    <w:rsid w:val="00C45AA9"/>
    <w:rsid w:val="00C513D9"/>
    <w:rsid w:val="00C55CED"/>
    <w:rsid w:val="00C600D2"/>
    <w:rsid w:val="00C64B0E"/>
    <w:rsid w:val="00C702EF"/>
    <w:rsid w:val="00C82423"/>
    <w:rsid w:val="00C8355A"/>
    <w:rsid w:val="00C85A45"/>
    <w:rsid w:val="00C9126C"/>
    <w:rsid w:val="00C94698"/>
    <w:rsid w:val="00C96118"/>
    <w:rsid w:val="00C97483"/>
    <w:rsid w:val="00CA006E"/>
    <w:rsid w:val="00CC039D"/>
    <w:rsid w:val="00CC1D6D"/>
    <w:rsid w:val="00CD492B"/>
    <w:rsid w:val="00CD5165"/>
    <w:rsid w:val="00CD60E7"/>
    <w:rsid w:val="00CE1480"/>
    <w:rsid w:val="00CE1B62"/>
    <w:rsid w:val="00CF2246"/>
    <w:rsid w:val="00CF3037"/>
    <w:rsid w:val="00CF4A01"/>
    <w:rsid w:val="00CF6451"/>
    <w:rsid w:val="00D05F9A"/>
    <w:rsid w:val="00D07930"/>
    <w:rsid w:val="00D154FC"/>
    <w:rsid w:val="00D176AE"/>
    <w:rsid w:val="00D22FC9"/>
    <w:rsid w:val="00D305EB"/>
    <w:rsid w:val="00D306AB"/>
    <w:rsid w:val="00D321A3"/>
    <w:rsid w:val="00D35E89"/>
    <w:rsid w:val="00D40FBC"/>
    <w:rsid w:val="00D414BD"/>
    <w:rsid w:val="00D44DDB"/>
    <w:rsid w:val="00D51733"/>
    <w:rsid w:val="00D6555A"/>
    <w:rsid w:val="00D70FDC"/>
    <w:rsid w:val="00D82863"/>
    <w:rsid w:val="00D84F22"/>
    <w:rsid w:val="00D84FD8"/>
    <w:rsid w:val="00D861B9"/>
    <w:rsid w:val="00D93CC8"/>
    <w:rsid w:val="00D97EB3"/>
    <w:rsid w:val="00DA59CE"/>
    <w:rsid w:val="00DA66CA"/>
    <w:rsid w:val="00DA6D80"/>
    <w:rsid w:val="00DA7799"/>
    <w:rsid w:val="00DB0CD1"/>
    <w:rsid w:val="00DB2DE8"/>
    <w:rsid w:val="00DB4DCC"/>
    <w:rsid w:val="00DC06EC"/>
    <w:rsid w:val="00DC4DBB"/>
    <w:rsid w:val="00DD311C"/>
    <w:rsid w:val="00DD52C5"/>
    <w:rsid w:val="00DE0AC7"/>
    <w:rsid w:val="00DE2A33"/>
    <w:rsid w:val="00DE2FBC"/>
    <w:rsid w:val="00DE3733"/>
    <w:rsid w:val="00DE6A09"/>
    <w:rsid w:val="00DF1259"/>
    <w:rsid w:val="00DF2416"/>
    <w:rsid w:val="00DF574D"/>
    <w:rsid w:val="00DF65D6"/>
    <w:rsid w:val="00DF6BE7"/>
    <w:rsid w:val="00DF7C23"/>
    <w:rsid w:val="00E03005"/>
    <w:rsid w:val="00E064E4"/>
    <w:rsid w:val="00E11813"/>
    <w:rsid w:val="00E1338F"/>
    <w:rsid w:val="00E16895"/>
    <w:rsid w:val="00E21786"/>
    <w:rsid w:val="00E22B92"/>
    <w:rsid w:val="00E2399D"/>
    <w:rsid w:val="00E33101"/>
    <w:rsid w:val="00E34B84"/>
    <w:rsid w:val="00E37102"/>
    <w:rsid w:val="00E41539"/>
    <w:rsid w:val="00E43443"/>
    <w:rsid w:val="00E45806"/>
    <w:rsid w:val="00E47BBB"/>
    <w:rsid w:val="00E60A8B"/>
    <w:rsid w:val="00E76465"/>
    <w:rsid w:val="00E84F29"/>
    <w:rsid w:val="00E8681E"/>
    <w:rsid w:val="00E8694F"/>
    <w:rsid w:val="00E95081"/>
    <w:rsid w:val="00E96457"/>
    <w:rsid w:val="00EA0426"/>
    <w:rsid w:val="00EC4066"/>
    <w:rsid w:val="00ED4EEB"/>
    <w:rsid w:val="00ED7A74"/>
    <w:rsid w:val="00EF37CC"/>
    <w:rsid w:val="00F002A0"/>
    <w:rsid w:val="00F14421"/>
    <w:rsid w:val="00F2573A"/>
    <w:rsid w:val="00F268DB"/>
    <w:rsid w:val="00F32744"/>
    <w:rsid w:val="00F379F1"/>
    <w:rsid w:val="00F42364"/>
    <w:rsid w:val="00F445D3"/>
    <w:rsid w:val="00F502E1"/>
    <w:rsid w:val="00F51323"/>
    <w:rsid w:val="00F5309B"/>
    <w:rsid w:val="00F530AC"/>
    <w:rsid w:val="00F554D4"/>
    <w:rsid w:val="00F72410"/>
    <w:rsid w:val="00F8018A"/>
    <w:rsid w:val="00F81B57"/>
    <w:rsid w:val="00F856C8"/>
    <w:rsid w:val="00F86753"/>
    <w:rsid w:val="00FB129C"/>
    <w:rsid w:val="00FB300A"/>
    <w:rsid w:val="00FB37C8"/>
    <w:rsid w:val="00FC34F2"/>
    <w:rsid w:val="00FC360D"/>
    <w:rsid w:val="00FC3965"/>
    <w:rsid w:val="00FC658E"/>
    <w:rsid w:val="00FC744E"/>
    <w:rsid w:val="00FC7500"/>
    <w:rsid w:val="00FD14E7"/>
    <w:rsid w:val="00FE1088"/>
    <w:rsid w:val="00FF5844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A11CE"/>
  </w:style>
  <w:style w:type="paragraph" w:styleId="Heading1">
    <w:name w:val="heading 1"/>
    <w:basedOn w:val="Normal"/>
    <w:next w:val="Normal"/>
    <w:link w:val="Heading1Char"/>
    <w:uiPriority w:val="9"/>
    <w:qFormat/>
    <w:rsid w:val="00505068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uiPriority w:val="99"/>
    <w:unhideWhenUsed/>
    <w:rsid w:val="00505068"/>
    <w:pPr>
      <w:spacing w:after="0" w:line="240" w:lineRule="auto"/>
    </w:pPr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505068"/>
    <w:rPr>
      <w:rFonts w:ascii="Consolas" w:hAnsi="Consolas" w:cs="Consolas"/>
      <w:sz w:val="21"/>
      <w:szCs w:val="21"/>
    </w:rPr>
  </w:style>
  <w:style w:type="character" w:customStyle="1" w:styleId="Heading1Char">
    <w:name w:val="Heading 1 Char"/>
    <w:basedOn w:val="DefaultParagraphFont"/>
    <w:link w:val="Heading1"/>
    <w:uiPriority w:val="9"/>
    <w:rsid w:val="00505068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0</Words>
  <Characters>686</Characters>
  <Application>Microsoft Office Word</Application>
  <DocSecurity>0</DocSecurity>
  <Lines>5</Lines>
  <Paragraphs>1</Paragraphs>
  <ScaleCrop>false</ScaleCrop>
  <Company>Windows User</Company>
  <LinksUpToDate>false</LinksUpToDate>
  <CharactersWithSpaces>80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jie Coates</dc:creator>
  <cp:lastModifiedBy>Anjie Coates</cp:lastModifiedBy>
  <cp:revision>1</cp:revision>
  <dcterms:created xsi:type="dcterms:W3CDTF">2019-03-22T23:09:00Z</dcterms:created>
  <dcterms:modified xsi:type="dcterms:W3CDTF">2019-03-22T23:10:00Z</dcterms:modified>
</cp:coreProperties>
</file>